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w:rPr&gt;&lt;w:b w:val="true"&gt;&lt;/w:b&gt;&lt;/w:rPr&gt;Characteristic&lt;w:rPr&gt;&lt;w:b w:val="false"&gt;&lt;/w:b&gt;&lt;/w:rPr&gt;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
                &lt;w:rPr&gt;&lt;w:b w:val="true"&gt;&lt;/w:b&gt;&lt;/w:rPr&gt;Overall&lt;w:rPr&gt;&lt;w:b w:val="false"&gt;&lt;/w:b&gt;&lt;/w:rPr&gt;, N = 498
                <w:rPr>
                  <w:vertAlign w:val="superscript"/>
                  <w:i>true</w:i>
                  <w:t xml:space="default">1</w:t>
                  <w:i>false</w:i>
                  <w:vertAlign w:val="baseline"/>
                </w:rPr>
             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
                &lt;w:rPr&gt;&lt;w:b w:val="true"&gt;&lt;/w:b&gt;&lt;/w:rPr&gt;Control&lt;w:rPr&gt;&lt;w:b w:val="false"&gt;&lt;/w:b&gt;&lt;/w:rPr&gt;, N = 252
                <w:rPr>
                  <w:vertAlign w:val="superscript"/>
                  <w:i>true</w:i>
                  <w:t xml:space="default">1</w:t>
                  <w:i>false</w:i>
                  <w:vertAlign w:val="baseline"/>
                </w:rPr>
             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
                &lt;w:rPr&gt;&lt;w:b w:val="true"&gt;&lt;/w:b&gt;&lt;/w:rPr&gt;Treatment&lt;w:rPr&gt;&lt;w:b w:val="false"&gt;&lt;/w:b&gt;&lt;/w:rPr&gt;, N = 246
                <w:rPr>
                  <w:vertAlign w:val="superscript"/>
                  <w:i>true</w:i>
                  <w:t xml:space="default">1</w:t>
                  <w:i>false</w:i>
                  <w:vertAlign w:val="baseline"/>
                </w:rPr>
             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primary_shop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 (0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 (0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 (0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8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7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 (2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87 (7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3 (8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4 (7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 (1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 (1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 (1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    25 or young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8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 (2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    26-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9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7 (3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2 (4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    36-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9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7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2 (1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    46-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1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 (1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    56-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 (5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 (3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 (8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    65 or ol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 (2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 (4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 (0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ge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 (1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 (0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 (1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4 (5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4 (4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0 (5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0 (4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2 (4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8 (4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 (1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 (1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 (2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edu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 (1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 (0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 (1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    Associate degree in college (2-yea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 (8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 (8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 (8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    Bachelor's degree in college (4-yea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3 (3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5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8 (3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    Doctoral degr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 (0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 (0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 (0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    High school graduate (high school diploma or equivalent including GE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 (9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1 (8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8 (1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    Less than high school degr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 (0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 (1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 (0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    Master's degr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2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0 (1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    Professional degree (JD, M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 (3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 (2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 (3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    Some college but no degr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2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9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3 (2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 (1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 (1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 (2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    Divorc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 (7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 (8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 (5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    Marr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6 (3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3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3 (3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    Never Marr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2 (5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1 (5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1 (5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    Separa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 (1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 (0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 (1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    Widow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 (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 (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 (0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childr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 (1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 (1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 (0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38 (6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2 (6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6 (6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4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6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8 (3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hhinc_r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    $30,000 to $59,1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 (9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 (9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 (9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    $30,000 to $59,1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4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 (8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    $30,000 to $59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 (7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 (6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 (7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    $60,000 to $89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5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 (2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    Less than $29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4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 (2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    Over $90,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3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6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7 (2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7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 (2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1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 (2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 (4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2 (4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9 (4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5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 (1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7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 (2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81 (7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4 (7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7 (7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middle_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7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1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6 (1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    Middle Eastern or North Afric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 (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5 (9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2 (9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3 (9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    Black or African Americ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3 (8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 (7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 (9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4 (9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0 (9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4 (9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    American Indian or Alaska 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 (0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 (0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 (0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as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7 (9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7 (9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0 (8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    Asian (including South Asian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 (9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6 (1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pacif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7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2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5 (1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    Native Hawai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 (0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6 (9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0 (9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6 (9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    Hispanic/Lati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2 (8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 (8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 (8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race_oth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  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4 (9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1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3 (9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    Other (please specify):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 (0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 (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 (1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hh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    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2 (1.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0 (1.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4 (1.26)</w:t>
            </w:r>
          </w:p>
        </w:tc>
      </w:tr>
      <w:tr>
        <w:trPr>
          <w:cantSplit/>
        </w:trPr>
        <w:tc>
          <w:tcPr/>
          <w:p>
            <w:pPr>
              <w:spacing w:before="0" w:after="60"/>
              <w:gridSpan w:val="4"/>
              <w:keepNext/>
            </w:pPr>
            <w:r>
              <w:rPr>
                <w:rFonts w:ascii="Calibri" w:hAnsi="Calibri"/>
                <w:sz w:val="20"/>
                <w:vertAlign w:val="superscript"/>
                <w:i>true</w:i>
              </w:rPr>
              <w:t xml:space="default">1</w:t>
            </w:r>
            <w:r>
              <w:rPr>
                <w:rFonts w:ascii="Calibri" w:hAnsi="Calibri"/>
                <w:sz w:val="20"/>
                <w:vertAlign w:val="baseline"/>
              </w:rPr>
              <w:t xml:space="default">n (%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06T04:05:57Z</dcterms:created>
  <dcterms:modified xsi:type="dcterms:W3CDTF">2023-03-06T04:0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